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50D0F" w14:textId="77777777" w:rsidR="00860B14" w:rsidRDefault="00860B14"/>
    <w:p w14:paraId="79E2ABD9" w14:textId="77777777" w:rsidR="00860B14" w:rsidRDefault="00860B14"/>
    <w:p w14:paraId="07E794E7" w14:textId="77777777" w:rsidR="00860B14" w:rsidRDefault="00860B14"/>
    <w:p w14:paraId="5A481924" w14:textId="53110797" w:rsidR="00860B14" w:rsidRDefault="00E058FF">
      <w:pPr>
        <w:jc w:val="center"/>
        <w:rPr>
          <w:b/>
          <w:sz w:val="72"/>
          <w:szCs w:val="72"/>
        </w:rPr>
      </w:pPr>
      <w:r>
        <w:rPr>
          <w:b/>
          <w:sz w:val="72"/>
          <w:szCs w:val="72"/>
        </w:rPr>
        <w:t>Bark</w:t>
      </w:r>
    </w:p>
    <w:p w14:paraId="1AF94EE6" w14:textId="36334554" w:rsidR="00860B14" w:rsidRDefault="00E058FF">
      <w:pPr>
        <w:jc w:val="center"/>
        <w:rPr>
          <w:b/>
          <w:i/>
          <w:sz w:val="72"/>
          <w:szCs w:val="72"/>
        </w:rPr>
      </w:pPr>
      <w:bookmarkStart w:id="0" w:name="_gjdgxs" w:colFirst="0" w:colLast="0"/>
      <w:bookmarkEnd w:id="0"/>
      <w:r>
        <w:rPr>
          <w:b/>
          <w:i/>
          <w:sz w:val="72"/>
          <w:szCs w:val="72"/>
        </w:rPr>
        <w:t>Ethan Kalika</w:t>
      </w:r>
    </w:p>
    <w:p w14:paraId="695498B5" w14:textId="0A63AB85" w:rsidR="00860B14" w:rsidRDefault="00E058FF">
      <w:pPr>
        <w:jc w:val="center"/>
        <w:rPr>
          <w:b/>
          <w:i/>
          <w:sz w:val="72"/>
          <w:szCs w:val="72"/>
        </w:rPr>
      </w:pPr>
      <w:r>
        <w:rPr>
          <w:b/>
          <w:i/>
          <w:sz w:val="72"/>
          <w:szCs w:val="72"/>
        </w:rPr>
        <w:t>3/9/2022</w:t>
      </w:r>
    </w:p>
    <w:p w14:paraId="6D7338B5" w14:textId="4BEF8594" w:rsidR="00860B14" w:rsidRDefault="00E86DC8">
      <w:pPr>
        <w:pStyle w:val="Heading2"/>
      </w:pPr>
      <w:r>
        <w:br w:type="page"/>
      </w:r>
      <w:r>
        <w:lastRenderedPageBreak/>
        <w:t xml:space="preserve">Project Name: </w:t>
      </w:r>
      <w:r w:rsidR="00E058FF">
        <w:t>Bark</w:t>
      </w:r>
    </w:p>
    <w:p w14:paraId="7853799A" w14:textId="77777777" w:rsidR="00860B14" w:rsidRDefault="00860B14"/>
    <w:p w14:paraId="356D00E8" w14:textId="3EE44B0B" w:rsidR="00860B14" w:rsidRDefault="00E86DC8">
      <w:pPr>
        <w:pStyle w:val="Heading2"/>
      </w:pPr>
      <w:r>
        <w:t>Project Overview:</w:t>
      </w:r>
    </w:p>
    <w:p w14:paraId="2E8C4CB8" w14:textId="79F602FB" w:rsidR="005C5254" w:rsidRPr="00F6445A" w:rsidRDefault="00F72849" w:rsidP="00F6445A">
      <w:r>
        <w:t>The proposed website is about her dog walking business.</w:t>
      </w:r>
      <w:r w:rsidR="00F6445A">
        <w:t xml:space="preserve"> The Intended users are people that have dogs and don’t have time to walk their dogs, so they contact my client to walk their dogs. Overview of the website: there will be a bio of the client, pictures of her work, contact page, question page, services/rates.</w:t>
      </w:r>
      <w:r>
        <w:t xml:space="preserve"> </w:t>
      </w:r>
    </w:p>
    <w:p w14:paraId="5767E8C3" w14:textId="77777777" w:rsidR="005C5254" w:rsidRDefault="005C5254" w:rsidP="005C5254">
      <w:pPr>
        <w:pStyle w:val="Heading2"/>
      </w:pPr>
      <w:r>
        <w:t>Client Information:</w:t>
      </w:r>
    </w:p>
    <w:p w14:paraId="48596A57" w14:textId="694FDDCA" w:rsidR="005C5254" w:rsidRPr="00DC352C" w:rsidRDefault="00F6445A" w:rsidP="005C5254">
      <w:pPr>
        <w:pStyle w:val="ListParagraph"/>
        <w:widowControl w:val="0"/>
        <w:numPr>
          <w:ilvl w:val="1"/>
          <w:numId w:val="5"/>
        </w:numPr>
        <w:pBdr>
          <w:top w:val="none" w:sz="0" w:space="0" w:color="auto"/>
          <w:left w:val="none" w:sz="0" w:space="0" w:color="auto"/>
          <w:bottom w:val="none" w:sz="0" w:space="0" w:color="auto"/>
          <w:right w:val="none" w:sz="0" w:space="0" w:color="auto"/>
          <w:between w:val="none" w:sz="0" w:space="0" w:color="auto"/>
        </w:pBdr>
        <w:spacing w:before="2" w:after="0" w:line="271" w:lineRule="auto"/>
        <w:ind w:right="329"/>
        <w:rPr>
          <w:rFonts w:ascii="Times New Roman" w:hAnsi="Times New Roman" w:cs="Times New Roman"/>
        </w:rPr>
      </w:pPr>
      <w:r>
        <w:rPr>
          <w:rFonts w:ascii="Times New Roman" w:hAnsi="Times New Roman" w:cs="Times New Roman"/>
        </w:rPr>
        <w:t>Abigail Kalika</w:t>
      </w:r>
    </w:p>
    <w:p w14:paraId="29515BDB" w14:textId="7418559F" w:rsidR="005C5254" w:rsidRPr="00DC352C" w:rsidRDefault="00F6445A" w:rsidP="005C5254">
      <w:pPr>
        <w:pStyle w:val="ListParagraph"/>
        <w:widowControl w:val="0"/>
        <w:numPr>
          <w:ilvl w:val="1"/>
          <w:numId w:val="5"/>
        </w:numPr>
        <w:pBdr>
          <w:top w:val="none" w:sz="0" w:space="0" w:color="auto"/>
          <w:left w:val="none" w:sz="0" w:space="0" w:color="auto"/>
          <w:bottom w:val="none" w:sz="0" w:space="0" w:color="auto"/>
          <w:right w:val="none" w:sz="0" w:space="0" w:color="auto"/>
          <w:between w:val="none" w:sz="0" w:space="0" w:color="auto"/>
        </w:pBdr>
        <w:spacing w:before="2" w:after="0" w:line="271" w:lineRule="auto"/>
        <w:ind w:right="329"/>
        <w:rPr>
          <w:rFonts w:ascii="Times New Roman" w:hAnsi="Times New Roman" w:cs="Times New Roman"/>
        </w:rPr>
      </w:pPr>
      <w:r>
        <w:rPr>
          <w:rFonts w:ascii="Times New Roman" w:hAnsi="Times New Roman" w:cs="Times New Roman"/>
        </w:rPr>
        <w:t>Dog walking business</w:t>
      </w:r>
    </w:p>
    <w:p w14:paraId="313DA8A4" w14:textId="5F2DC2CD" w:rsidR="005C5254" w:rsidRPr="00DC352C" w:rsidRDefault="0063357D" w:rsidP="005C5254">
      <w:pPr>
        <w:pStyle w:val="ListParagraph"/>
        <w:widowControl w:val="0"/>
        <w:numPr>
          <w:ilvl w:val="1"/>
          <w:numId w:val="5"/>
        </w:numPr>
        <w:pBdr>
          <w:top w:val="none" w:sz="0" w:space="0" w:color="auto"/>
          <w:left w:val="none" w:sz="0" w:space="0" w:color="auto"/>
          <w:bottom w:val="none" w:sz="0" w:space="0" w:color="auto"/>
          <w:right w:val="none" w:sz="0" w:space="0" w:color="auto"/>
          <w:between w:val="none" w:sz="0" w:space="0" w:color="auto"/>
        </w:pBdr>
        <w:spacing w:before="2" w:after="0" w:line="271" w:lineRule="auto"/>
        <w:ind w:right="329"/>
        <w:rPr>
          <w:rFonts w:ascii="Times New Roman" w:hAnsi="Times New Roman" w:cs="Times New Roman"/>
        </w:rPr>
      </w:pPr>
      <w:r>
        <w:rPr>
          <w:rFonts w:ascii="Times New Roman" w:hAnsi="Times New Roman" w:cs="Times New Roman"/>
        </w:rPr>
        <w:t>Abbyklk246@gmail.com</w:t>
      </w:r>
    </w:p>
    <w:p w14:paraId="0AD32CE0" w14:textId="77777777" w:rsidR="00860B14" w:rsidRDefault="00E86DC8">
      <w:pPr>
        <w:pStyle w:val="Heading2"/>
      </w:pPr>
      <w:r>
        <w:t>Site Map:</w:t>
      </w:r>
    </w:p>
    <w:p w14:paraId="16912386" w14:textId="31B255EE" w:rsidR="00860B14" w:rsidRDefault="00597663">
      <w:r>
        <w:rPr>
          <w:noProof/>
        </w:rPr>
        <w:drawing>
          <wp:inline distT="0" distB="0" distL="0" distR="0" wp14:anchorId="21974D7A" wp14:editId="0F24CBA7">
            <wp:extent cx="5943600" cy="2740025"/>
            <wp:effectExtent l="0" t="0" r="0" b="3175"/>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2740025"/>
                    </a:xfrm>
                    <a:prstGeom prst="rect">
                      <a:avLst/>
                    </a:prstGeom>
                  </pic:spPr>
                </pic:pic>
              </a:graphicData>
            </a:graphic>
          </wp:inline>
        </w:drawing>
      </w:r>
    </w:p>
    <w:p w14:paraId="590C7C9B" w14:textId="77777777" w:rsidR="00860B14" w:rsidRDefault="00860B14"/>
    <w:p w14:paraId="4F153799" w14:textId="77777777" w:rsidR="001E4B37" w:rsidRDefault="001E4B37"/>
    <w:p w14:paraId="7C02DAFF" w14:textId="6CD3233D" w:rsidR="00860B14" w:rsidRDefault="005C5254">
      <w:pPr>
        <w:pStyle w:val="Heading2"/>
      </w:pPr>
      <w:r>
        <w:t>Page Design [</w:t>
      </w:r>
      <w:r w:rsidR="00E86DC8">
        <w:rPr>
          <w:u w:val="single"/>
        </w:rPr>
        <w:t>one section needed for each page/sub-page</w:t>
      </w:r>
      <w:r>
        <w:t>]</w:t>
      </w:r>
      <w:r w:rsidR="00E86DC8">
        <w:t>:</w:t>
      </w:r>
    </w:p>
    <w:p w14:paraId="7AFBC15C" w14:textId="75ED64EB" w:rsidR="00597663" w:rsidRDefault="00597663" w:rsidP="00597663">
      <w:r>
        <w:t>Home page: The purpose of this page is to talk about the business and link to the other websites. This is for the customers to understand the business. There will be few pictures and paragraphs of the website.</w:t>
      </w:r>
    </w:p>
    <w:p w14:paraId="02D0E10D" w14:textId="459167B7" w:rsidR="00597663" w:rsidRDefault="00597663" w:rsidP="00597663">
      <w:r>
        <w:t xml:space="preserve">Bio: The purpose of this page is to talk about the client and her experience walking dogs. This site will allow the customer </w:t>
      </w:r>
      <w:r w:rsidR="0053017A">
        <w:t>to understand</w:t>
      </w:r>
      <w:r>
        <w:t xml:space="preserve"> who is walking </w:t>
      </w:r>
      <w:r w:rsidR="0053017A">
        <w:t>their</w:t>
      </w:r>
      <w:r>
        <w:t xml:space="preserve"> dogs. There will be few </w:t>
      </w:r>
      <w:r w:rsidR="0053017A">
        <w:t>pictures</w:t>
      </w:r>
      <w:r>
        <w:t xml:space="preserve"> and paragraphs</w:t>
      </w:r>
      <w:r w:rsidR="0053017A">
        <w:t>.</w:t>
      </w:r>
    </w:p>
    <w:p w14:paraId="7644AEFE" w14:textId="189BF1DB" w:rsidR="00E527FD" w:rsidRDefault="00E527FD" w:rsidP="00597663">
      <w:r>
        <w:t>Locations’: Will show all the areas that the client can walk the dogs. The site will all the address that fit her distance that she can walk the dogs in. There will be a dropdown that will show all the Cary and Apex locations she can walk the dogs.</w:t>
      </w:r>
    </w:p>
    <w:p w14:paraId="319A0A9E" w14:textId="4BBC85A5" w:rsidR="00CC405D" w:rsidRDefault="00CC405D" w:rsidP="00597663">
      <w:r>
        <w:lastRenderedPageBreak/>
        <w:t>Pictures: The purpose of this site is to show off the pictures of the dogs that she walked and taken care off. This is for customers to see visually what is happening at Bark. There will be an interactive photo gallery.</w:t>
      </w:r>
    </w:p>
    <w:p w14:paraId="2347FDB7" w14:textId="4A9160FD" w:rsidR="00CC405D" w:rsidRDefault="00CC405D" w:rsidP="00597663">
      <w:r>
        <w:t>Question page: The purpose of this site is to show questions other customers had previously when they joined Bark.</w:t>
      </w:r>
      <w:r w:rsidR="00CD7CC1">
        <w:t xml:space="preserve"> Customers can read up on questions that will be updated when they is new questions to be added.</w:t>
      </w:r>
    </w:p>
    <w:p w14:paraId="4642B0C9" w14:textId="674799DB" w:rsidR="00CD7CC1" w:rsidRDefault="00CD7CC1" w:rsidP="00597663">
      <w:r>
        <w:t>Term and conditions: The purpose of this site is basically the rules that Abigail has implemented into her business. Customers can read the terms to understand what is involved with the business.</w:t>
      </w:r>
    </w:p>
    <w:p w14:paraId="40E652FB" w14:textId="20D1A42A" w:rsidR="00CD7CC1" w:rsidRDefault="00CD7CC1" w:rsidP="00597663">
      <w:r>
        <w:t>Service/Rates page and Rates page: The purpose of this pages is to show the costs of walking a certain number of dogs and other services that are provided. Customers can see how much it will cost for as many dogs Abigail can walk.</w:t>
      </w:r>
    </w:p>
    <w:p w14:paraId="2593A40B" w14:textId="157FFBF4" w:rsidR="00CD7CC1" w:rsidRDefault="00CD7CC1" w:rsidP="00597663">
      <w:r>
        <w:t>Make payment</w:t>
      </w:r>
      <w:r w:rsidR="00DA0777">
        <w:t>: The purpose of this page is to make payment of the service. Customers will be able to choose a service than a time and date, then choose how they want to make payment. This will have a interactive payment area.</w:t>
      </w:r>
    </w:p>
    <w:p w14:paraId="69F18BFE" w14:textId="51A4CA30" w:rsidR="00DA0777" w:rsidRDefault="00DA0777" w:rsidP="00597663">
      <w:r>
        <w:t xml:space="preserve">Get a quote: The purpose of this site is </w:t>
      </w:r>
      <w:r w:rsidR="00006081">
        <w:t>allowing</w:t>
      </w:r>
      <w:r>
        <w:t xml:space="preserve"> the customer ask questions if they have any. This will be an interactive page allowing the customers to send information directly to Abigail</w:t>
      </w:r>
      <w:r w:rsidR="00006081">
        <w:t>.</w:t>
      </w:r>
    </w:p>
    <w:p w14:paraId="39ED6197" w14:textId="39F1093D" w:rsidR="00006081" w:rsidRPr="00597663" w:rsidRDefault="00006081" w:rsidP="00597663">
      <w:r>
        <w:t>Contact page: The purpose of this site is to show all contact Abigail will respond to about Bark.</w:t>
      </w:r>
    </w:p>
    <w:p w14:paraId="79B38D59" w14:textId="6BC9AFCD" w:rsidR="00860B14" w:rsidRDefault="00C008F9">
      <w:pPr>
        <w:pStyle w:val="Heading2"/>
      </w:pPr>
      <w:r>
        <w:t>Dynamic Functionality</w:t>
      </w:r>
      <w:r w:rsidR="005C5254">
        <w:t xml:space="preserve"> on the Website</w:t>
      </w:r>
      <w:r w:rsidR="00E86DC8">
        <w:t>:</w:t>
      </w:r>
    </w:p>
    <w:p w14:paraId="336A3592" w14:textId="184E2F58" w:rsidR="00300FB1" w:rsidRDefault="00300FB1" w:rsidP="00300FB1">
      <w:r>
        <w:t xml:space="preserve">I will implement a </w:t>
      </w:r>
      <w:r w:rsidR="0063357D">
        <w:t>quote</w:t>
      </w:r>
      <w:r>
        <w:t xml:space="preserve"> page to fill out any </w:t>
      </w:r>
      <w:r w:rsidR="0063357D">
        <w:t xml:space="preserve">the customer information to get a quote </w:t>
      </w:r>
      <w:r>
        <w:t xml:space="preserve">like this website has: </w:t>
      </w:r>
      <w:hyperlink r:id="rId8" w:history="1">
        <w:r w:rsidR="0063357D" w:rsidRPr="00010F17">
          <w:rPr>
            <w:rStyle w:val="Hyperlink"/>
          </w:rPr>
          <w:t>https://www.qcpetsitting.co</w:t>
        </w:r>
        <w:r w:rsidR="0063357D" w:rsidRPr="00010F17">
          <w:rPr>
            <w:rStyle w:val="Hyperlink"/>
          </w:rPr>
          <w:t>m</w:t>
        </w:r>
        <w:r w:rsidR="0063357D" w:rsidRPr="00010F17">
          <w:rPr>
            <w:rStyle w:val="Hyperlink"/>
          </w:rPr>
          <w:t>/faqs/</w:t>
        </w:r>
      </w:hyperlink>
    </w:p>
    <w:p w14:paraId="78427621" w14:textId="44BC7A81" w:rsidR="00860B14" w:rsidRDefault="0063357D">
      <w:r>
        <w:t>I will implement a photo gallery on the picture page.</w:t>
      </w:r>
    </w:p>
    <w:p w14:paraId="0DB471A5" w14:textId="7029FA9B" w:rsidR="00DA0777" w:rsidRPr="00597663" w:rsidRDefault="00DA0777">
      <w:r>
        <w:t>I will implement a interactive payment page.</w:t>
      </w:r>
    </w:p>
    <w:sectPr w:rsidR="00DA0777" w:rsidRPr="00597663">
      <w:headerReference w:type="default" r:id="rId9"/>
      <w:pgSz w:w="12240" w:h="15840"/>
      <w:pgMar w:top="1440" w:right="1440" w:bottom="1440" w:left="144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DC984" w14:textId="77777777" w:rsidR="001218A7" w:rsidRDefault="001218A7">
      <w:pPr>
        <w:spacing w:after="0" w:line="240" w:lineRule="auto"/>
      </w:pPr>
      <w:r>
        <w:separator/>
      </w:r>
    </w:p>
  </w:endnote>
  <w:endnote w:type="continuationSeparator" w:id="0">
    <w:p w14:paraId="3898EFE3" w14:textId="77777777" w:rsidR="001218A7" w:rsidRDefault="001218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DB5BAD" w14:textId="77777777" w:rsidR="001218A7" w:rsidRDefault="001218A7">
      <w:pPr>
        <w:spacing w:after="0" w:line="240" w:lineRule="auto"/>
      </w:pPr>
      <w:r>
        <w:separator/>
      </w:r>
    </w:p>
  </w:footnote>
  <w:footnote w:type="continuationSeparator" w:id="0">
    <w:p w14:paraId="48761E65" w14:textId="77777777" w:rsidR="001218A7" w:rsidRDefault="001218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E8B13" w14:textId="77777777" w:rsidR="00860B14" w:rsidRDefault="005C5254">
    <w:pPr>
      <w:tabs>
        <w:tab w:val="center" w:pos="4680"/>
        <w:tab w:val="right" w:pos="9360"/>
      </w:tabs>
      <w:spacing w:before="720" w:after="0" w:line="240" w:lineRule="auto"/>
      <w:jc w:val="center"/>
      <w:rPr>
        <w:sz w:val="40"/>
        <w:szCs w:val="40"/>
      </w:rPr>
    </w:pPr>
    <w:r>
      <w:rPr>
        <w:sz w:val="40"/>
        <w:szCs w:val="40"/>
      </w:rPr>
      <w:t>Requirements and Desig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2A748C"/>
    <w:multiLevelType w:val="hybridMultilevel"/>
    <w:tmpl w:val="C2BAD1D8"/>
    <w:lvl w:ilvl="0" w:tplc="04090003">
      <w:start w:val="1"/>
      <w:numFmt w:val="bullet"/>
      <w:lvlText w:val="o"/>
      <w:lvlJc w:val="left"/>
      <w:pPr>
        <w:ind w:left="1300" w:hanging="360"/>
      </w:pPr>
      <w:rPr>
        <w:rFonts w:ascii="Courier New" w:hAnsi="Courier New" w:cs="Courier New" w:hint="default"/>
      </w:rPr>
    </w:lvl>
    <w:lvl w:ilvl="1" w:tplc="04090003" w:tentative="1">
      <w:start w:val="1"/>
      <w:numFmt w:val="bullet"/>
      <w:lvlText w:val="o"/>
      <w:lvlJc w:val="left"/>
      <w:pPr>
        <w:ind w:left="2020" w:hanging="360"/>
      </w:pPr>
      <w:rPr>
        <w:rFonts w:ascii="Courier New" w:hAnsi="Courier New" w:cs="Courier New" w:hint="default"/>
      </w:rPr>
    </w:lvl>
    <w:lvl w:ilvl="2" w:tplc="04090005" w:tentative="1">
      <w:start w:val="1"/>
      <w:numFmt w:val="bullet"/>
      <w:lvlText w:val=""/>
      <w:lvlJc w:val="left"/>
      <w:pPr>
        <w:ind w:left="2740" w:hanging="360"/>
      </w:pPr>
      <w:rPr>
        <w:rFonts w:ascii="Wingdings" w:hAnsi="Wingdings" w:hint="default"/>
      </w:rPr>
    </w:lvl>
    <w:lvl w:ilvl="3" w:tplc="04090001" w:tentative="1">
      <w:start w:val="1"/>
      <w:numFmt w:val="bullet"/>
      <w:lvlText w:val=""/>
      <w:lvlJc w:val="left"/>
      <w:pPr>
        <w:ind w:left="3460" w:hanging="360"/>
      </w:pPr>
      <w:rPr>
        <w:rFonts w:ascii="Symbol" w:hAnsi="Symbol" w:hint="default"/>
      </w:rPr>
    </w:lvl>
    <w:lvl w:ilvl="4" w:tplc="04090003" w:tentative="1">
      <w:start w:val="1"/>
      <w:numFmt w:val="bullet"/>
      <w:lvlText w:val="o"/>
      <w:lvlJc w:val="left"/>
      <w:pPr>
        <w:ind w:left="4180" w:hanging="360"/>
      </w:pPr>
      <w:rPr>
        <w:rFonts w:ascii="Courier New" w:hAnsi="Courier New" w:cs="Courier New" w:hint="default"/>
      </w:rPr>
    </w:lvl>
    <w:lvl w:ilvl="5" w:tplc="04090005" w:tentative="1">
      <w:start w:val="1"/>
      <w:numFmt w:val="bullet"/>
      <w:lvlText w:val=""/>
      <w:lvlJc w:val="left"/>
      <w:pPr>
        <w:ind w:left="4900" w:hanging="360"/>
      </w:pPr>
      <w:rPr>
        <w:rFonts w:ascii="Wingdings" w:hAnsi="Wingdings" w:hint="default"/>
      </w:rPr>
    </w:lvl>
    <w:lvl w:ilvl="6" w:tplc="04090001" w:tentative="1">
      <w:start w:val="1"/>
      <w:numFmt w:val="bullet"/>
      <w:lvlText w:val=""/>
      <w:lvlJc w:val="left"/>
      <w:pPr>
        <w:ind w:left="5620" w:hanging="360"/>
      </w:pPr>
      <w:rPr>
        <w:rFonts w:ascii="Symbol" w:hAnsi="Symbol" w:hint="default"/>
      </w:rPr>
    </w:lvl>
    <w:lvl w:ilvl="7" w:tplc="04090003" w:tentative="1">
      <w:start w:val="1"/>
      <w:numFmt w:val="bullet"/>
      <w:lvlText w:val="o"/>
      <w:lvlJc w:val="left"/>
      <w:pPr>
        <w:ind w:left="6340" w:hanging="360"/>
      </w:pPr>
      <w:rPr>
        <w:rFonts w:ascii="Courier New" w:hAnsi="Courier New" w:cs="Courier New" w:hint="default"/>
      </w:rPr>
    </w:lvl>
    <w:lvl w:ilvl="8" w:tplc="04090005" w:tentative="1">
      <w:start w:val="1"/>
      <w:numFmt w:val="bullet"/>
      <w:lvlText w:val=""/>
      <w:lvlJc w:val="left"/>
      <w:pPr>
        <w:ind w:left="7060" w:hanging="360"/>
      </w:pPr>
      <w:rPr>
        <w:rFonts w:ascii="Wingdings" w:hAnsi="Wingdings" w:hint="default"/>
      </w:rPr>
    </w:lvl>
  </w:abstractNum>
  <w:abstractNum w:abstractNumId="1" w15:restartNumberingAfterBreak="0">
    <w:nsid w:val="0E6B5602"/>
    <w:multiLevelType w:val="hybridMultilevel"/>
    <w:tmpl w:val="AC6E7CDE"/>
    <w:lvl w:ilvl="0" w:tplc="B68CCF4A">
      <w:start w:val="1"/>
      <w:numFmt w:val="bullet"/>
      <w:lvlText w:val=""/>
      <w:lvlJc w:val="left"/>
      <w:pPr>
        <w:ind w:left="838" w:hanging="360"/>
      </w:pPr>
      <w:rPr>
        <w:rFonts w:ascii="Symbol" w:eastAsia="Symbol" w:hAnsi="Symbol" w:cs="Symbol" w:hint="default"/>
        <w:w w:val="100"/>
        <w:sz w:val="24"/>
        <w:szCs w:val="24"/>
      </w:rPr>
    </w:lvl>
    <w:lvl w:ilvl="1" w:tplc="C9C0876E">
      <w:start w:val="1"/>
      <w:numFmt w:val="bullet"/>
      <w:lvlText w:val="o"/>
      <w:lvlJc w:val="left"/>
      <w:pPr>
        <w:ind w:left="1198" w:hanging="360"/>
      </w:pPr>
      <w:rPr>
        <w:rFonts w:ascii="Courier New" w:eastAsia="Courier New" w:hAnsi="Courier New" w:cs="Courier New" w:hint="default"/>
        <w:w w:val="99"/>
        <w:sz w:val="24"/>
        <w:szCs w:val="24"/>
      </w:rPr>
    </w:lvl>
    <w:lvl w:ilvl="2" w:tplc="2598BC42">
      <w:start w:val="1"/>
      <w:numFmt w:val="bullet"/>
      <w:lvlText w:val="o"/>
      <w:lvlJc w:val="left"/>
      <w:pPr>
        <w:ind w:left="1300" w:hanging="360"/>
      </w:pPr>
      <w:rPr>
        <w:rFonts w:ascii="Courier New" w:eastAsia="Courier New" w:hAnsi="Courier New" w:cs="Courier New" w:hint="default"/>
        <w:w w:val="99"/>
        <w:sz w:val="24"/>
        <w:szCs w:val="24"/>
      </w:rPr>
    </w:lvl>
    <w:lvl w:ilvl="3" w:tplc="D2CC6980">
      <w:start w:val="1"/>
      <w:numFmt w:val="bullet"/>
      <w:lvlText w:val="•"/>
      <w:lvlJc w:val="left"/>
      <w:pPr>
        <w:ind w:left="2350" w:hanging="360"/>
      </w:pPr>
      <w:rPr>
        <w:rFonts w:hint="default"/>
      </w:rPr>
    </w:lvl>
    <w:lvl w:ilvl="4" w:tplc="C8C4820E">
      <w:start w:val="1"/>
      <w:numFmt w:val="bullet"/>
      <w:lvlText w:val="•"/>
      <w:lvlJc w:val="left"/>
      <w:pPr>
        <w:ind w:left="3400" w:hanging="360"/>
      </w:pPr>
      <w:rPr>
        <w:rFonts w:hint="default"/>
      </w:rPr>
    </w:lvl>
    <w:lvl w:ilvl="5" w:tplc="EA8A65E4">
      <w:start w:val="1"/>
      <w:numFmt w:val="bullet"/>
      <w:lvlText w:val="•"/>
      <w:lvlJc w:val="left"/>
      <w:pPr>
        <w:ind w:left="4450" w:hanging="360"/>
      </w:pPr>
      <w:rPr>
        <w:rFonts w:hint="default"/>
      </w:rPr>
    </w:lvl>
    <w:lvl w:ilvl="6" w:tplc="4A96AB88">
      <w:start w:val="1"/>
      <w:numFmt w:val="bullet"/>
      <w:lvlText w:val="•"/>
      <w:lvlJc w:val="left"/>
      <w:pPr>
        <w:ind w:left="5500" w:hanging="360"/>
      </w:pPr>
      <w:rPr>
        <w:rFonts w:hint="default"/>
      </w:rPr>
    </w:lvl>
    <w:lvl w:ilvl="7" w:tplc="20AA874E">
      <w:start w:val="1"/>
      <w:numFmt w:val="bullet"/>
      <w:lvlText w:val="•"/>
      <w:lvlJc w:val="left"/>
      <w:pPr>
        <w:ind w:left="6550" w:hanging="360"/>
      </w:pPr>
      <w:rPr>
        <w:rFonts w:hint="default"/>
      </w:rPr>
    </w:lvl>
    <w:lvl w:ilvl="8" w:tplc="1AF47EF2">
      <w:start w:val="1"/>
      <w:numFmt w:val="bullet"/>
      <w:lvlText w:val="•"/>
      <w:lvlJc w:val="left"/>
      <w:pPr>
        <w:ind w:left="7600" w:hanging="360"/>
      </w:pPr>
      <w:rPr>
        <w:rFonts w:hint="default"/>
      </w:rPr>
    </w:lvl>
  </w:abstractNum>
  <w:abstractNum w:abstractNumId="2" w15:restartNumberingAfterBreak="0">
    <w:nsid w:val="13D1789C"/>
    <w:multiLevelType w:val="hybridMultilevel"/>
    <w:tmpl w:val="8FC4C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401CA1"/>
    <w:multiLevelType w:val="multilevel"/>
    <w:tmpl w:val="F0C0BCC8"/>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 w15:restartNumberingAfterBreak="0">
    <w:nsid w:val="3B282A7B"/>
    <w:multiLevelType w:val="hybridMultilevel"/>
    <w:tmpl w:val="E9E491A6"/>
    <w:lvl w:ilvl="0" w:tplc="04090005">
      <w:start w:val="1"/>
      <w:numFmt w:val="bullet"/>
      <w:lvlText w:val=""/>
      <w:lvlJc w:val="left"/>
      <w:pPr>
        <w:ind w:left="2160" w:hanging="360"/>
      </w:pPr>
      <w:rPr>
        <w:rFonts w:ascii="Wingdings" w:hAnsi="Wingdings" w:hint="default"/>
        <w:w w:val="99"/>
        <w:sz w:val="24"/>
        <w:szCs w:val="24"/>
      </w:rPr>
    </w:lvl>
    <w:lvl w:ilvl="1" w:tplc="7C4279BE">
      <w:start w:val="1"/>
      <w:numFmt w:val="bullet"/>
      <w:lvlText w:val="•"/>
      <w:lvlJc w:val="left"/>
      <w:pPr>
        <w:ind w:left="3046" w:hanging="360"/>
      </w:pPr>
      <w:rPr>
        <w:rFonts w:hint="default"/>
      </w:rPr>
    </w:lvl>
    <w:lvl w:ilvl="2" w:tplc="F5CE69AC">
      <w:start w:val="1"/>
      <w:numFmt w:val="bullet"/>
      <w:lvlText w:val="•"/>
      <w:lvlJc w:val="left"/>
      <w:pPr>
        <w:ind w:left="3932" w:hanging="360"/>
      </w:pPr>
      <w:rPr>
        <w:rFonts w:hint="default"/>
      </w:rPr>
    </w:lvl>
    <w:lvl w:ilvl="3" w:tplc="73E8249C">
      <w:start w:val="1"/>
      <w:numFmt w:val="bullet"/>
      <w:lvlText w:val="•"/>
      <w:lvlJc w:val="left"/>
      <w:pPr>
        <w:ind w:left="4818" w:hanging="360"/>
      </w:pPr>
      <w:rPr>
        <w:rFonts w:hint="default"/>
      </w:rPr>
    </w:lvl>
    <w:lvl w:ilvl="4" w:tplc="E9864C96">
      <w:start w:val="1"/>
      <w:numFmt w:val="bullet"/>
      <w:lvlText w:val="•"/>
      <w:lvlJc w:val="left"/>
      <w:pPr>
        <w:ind w:left="5704" w:hanging="360"/>
      </w:pPr>
      <w:rPr>
        <w:rFonts w:hint="default"/>
      </w:rPr>
    </w:lvl>
    <w:lvl w:ilvl="5" w:tplc="65F83CDC">
      <w:start w:val="1"/>
      <w:numFmt w:val="bullet"/>
      <w:lvlText w:val="•"/>
      <w:lvlJc w:val="left"/>
      <w:pPr>
        <w:ind w:left="6590" w:hanging="360"/>
      </w:pPr>
      <w:rPr>
        <w:rFonts w:hint="default"/>
      </w:rPr>
    </w:lvl>
    <w:lvl w:ilvl="6" w:tplc="4E3CEA38">
      <w:start w:val="1"/>
      <w:numFmt w:val="bullet"/>
      <w:lvlText w:val="•"/>
      <w:lvlJc w:val="left"/>
      <w:pPr>
        <w:ind w:left="7476" w:hanging="360"/>
      </w:pPr>
      <w:rPr>
        <w:rFonts w:hint="default"/>
      </w:rPr>
    </w:lvl>
    <w:lvl w:ilvl="7" w:tplc="F7ECCC2A">
      <w:start w:val="1"/>
      <w:numFmt w:val="bullet"/>
      <w:lvlText w:val="•"/>
      <w:lvlJc w:val="left"/>
      <w:pPr>
        <w:ind w:left="8362" w:hanging="360"/>
      </w:pPr>
      <w:rPr>
        <w:rFonts w:hint="default"/>
      </w:rPr>
    </w:lvl>
    <w:lvl w:ilvl="8" w:tplc="F2DCA006">
      <w:start w:val="1"/>
      <w:numFmt w:val="bullet"/>
      <w:lvlText w:val="•"/>
      <w:lvlJc w:val="left"/>
      <w:pPr>
        <w:ind w:left="9248" w:hanging="360"/>
      </w:pPr>
      <w:rPr>
        <w:rFonts w:hint="default"/>
      </w:rPr>
    </w:lvl>
  </w:abstractNum>
  <w:abstractNum w:abstractNumId="5" w15:restartNumberingAfterBreak="0">
    <w:nsid w:val="605A25BB"/>
    <w:multiLevelType w:val="hybridMultilevel"/>
    <w:tmpl w:val="CDC46B1C"/>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6CE3966"/>
    <w:multiLevelType w:val="multilevel"/>
    <w:tmpl w:val="6062FC0E"/>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7" w15:restartNumberingAfterBreak="0">
    <w:nsid w:val="721A2619"/>
    <w:multiLevelType w:val="hybridMultilevel"/>
    <w:tmpl w:val="983E22B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2"/>
  </w:num>
  <w:num w:numId="4">
    <w:abstractNumId w:val="1"/>
  </w:num>
  <w:num w:numId="5">
    <w:abstractNumId w:val="5"/>
  </w:num>
  <w:num w:numId="6">
    <w:abstractNumId w:val="7"/>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1NzM3NjQxtTSyNDZX0lEKTi0uzszPAykwrAUANOZ7XSwAAAA="/>
  </w:docVars>
  <w:rsids>
    <w:rsidRoot w:val="00860B14"/>
    <w:rsid w:val="00006081"/>
    <w:rsid w:val="00111FB5"/>
    <w:rsid w:val="001218A7"/>
    <w:rsid w:val="001E4B37"/>
    <w:rsid w:val="00204B52"/>
    <w:rsid w:val="00300FB1"/>
    <w:rsid w:val="00510222"/>
    <w:rsid w:val="0053017A"/>
    <w:rsid w:val="0058151B"/>
    <w:rsid w:val="00597663"/>
    <w:rsid w:val="005C5254"/>
    <w:rsid w:val="005F26F7"/>
    <w:rsid w:val="00625896"/>
    <w:rsid w:val="0063357D"/>
    <w:rsid w:val="00790C7F"/>
    <w:rsid w:val="007F37C4"/>
    <w:rsid w:val="00860B14"/>
    <w:rsid w:val="008F009C"/>
    <w:rsid w:val="00923CB8"/>
    <w:rsid w:val="009C498F"/>
    <w:rsid w:val="00A27EB8"/>
    <w:rsid w:val="00AA26E6"/>
    <w:rsid w:val="00B37E74"/>
    <w:rsid w:val="00C008F9"/>
    <w:rsid w:val="00CC405D"/>
    <w:rsid w:val="00CD7CC1"/>
    <w:rsid w:val="00DA0777"/>
    <w:rsid w:val="00E058FF"/>
    <w:rsid w:val="00E527FD"/>
    <w:rsid w:val="00E86DC8"/>
    <w:rsid w:val="00F51F66"/>
    <w:rsid w:val="00F6445A"/>
    <w:rsid w:val="00F72849"/>
    <w:rsid w:val="00FD68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182107"/>
  <w15:docId w15:val="{FAEB0F4B-8974-4E89-8495-33CC5FB311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0"/>
        <w:sz w:val="22"/>
        <w:szCs w:val="22"/>
        <w:lang w:val="en-US" w:eastAsia="en-US" w:bidi="ar-SA"/>
      </w:rPr>
    </w:rPrDefault>
    <w:pPrDefault>
      <w:pPr>
        <w:pBdr>
          <w:top w:val="nil"/>
          <w:left w:val="nil"/>
          <w:bottom w:val="nil"/>
          <w:right w:val="nil"/>
          <w:between w:val="nil"/>
        </w:pBd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200" w:after="0"/>
      <w:outlineLvl w:val="1"/>
    </w:pPr>
    <w:rPr>
      <w:rFonts w:ascii="Cambria" w:eastAsia="Cambria" w:hAnsi="Cambria" w:cs="Cambria"/>
      <w:b/>
      <w:color w:val="4F81BD"/>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paragraph" w:styleId="Header">
    <w:name w:val="header"/>
    <w:basedOn w:val="Normal"/>
    <w:link w:val="HeaderChar"/>
    <w:uiPriority w:val="99"/>
    <w:unhideWhenUsed/>
    <w:rsid w:val="001E4B3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E4B37"/>
  </w:style>
  <w:style w:type="paragraph" w:styleId="Footer">
    <w:name w:val="footer"/>
    <w:basedOn w:val="Normal"/>
    <w:link w:val="FooterChar"/>
    <w:uiPriority w:val="99"/>
    <w:unhideWhenUsed/>
    <w:rsid w:val="001E4B3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E4B37"/>
  </w:style>
  <w:style w:type="paragraph" w:styleId="ListParagraph">
    <w:name w:val="List Paragraph"/>
    <w:basedOn w:val="Normal"/>
    <w:uiPriority w:val="1"/>
    <w:qFormat/>
    <w:rsid w:val="001E4B37"/>
    <w:pPr>
      <w:ind w:left="720"/>
      <w:contextualSpacing/>
    </w:pPr>
  </w:style>
  <w:style w:type="character" w:styleId="Hyperlink">
    <w:name w:val="Hyperlink"/>
    <w:basedOn w:val="DefaultParagraphFont"/>
    <w:uiPriority w:val="99"/>
    <w:unhideWhenUsed/>
    <w:rsid w:val="0063357D"/>
    <w:rPr>
      <w:color w:val="0563C1" w:themeColor="hyperlink"/>
      <w:u w:val="single"/>
    </w:rPr>
  </w:style>
  <w:style w:type="character" w:styleId="UnresolvedMention">
    <w:name w:val="Unresolved Mention"/>
    <w:basedOn w:val="DefaultParagraphFont"/>
    <w:uiPriority w:val="99"/>
    <w:semiHidden/>
    <w:unhideWhenUsed/>
    <w:rsid w:val="0063357D"/>
    <w:rPr>
      <w:color w:val="605E5C"/>
      <w:shd w:val="clear" w:color="auto" w:fill="E1DFDD"/>
    </w:rPr>
  </w:style>
  <w:style w:type="character" w:styleId="FollowedHyperlink">
    <w:name w:val="FollowedHyperlink"/>
    <w:basedOn w:val="DefaultParagraphFont"/>
    <w:uiPriority w:val="99"/>
    <w:semiHidden/>
    <w:unhideWhenUsed/>
    <w:rsid w:val="00DA077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qcpetsitting.com/faqs/"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433</Words>
  <Characters>2472</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UNC Charlotte</Company>
  <LinksUpToDate>false</LinksUpToDate>
  <CharactersWithSpaces>2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lson, Dale-Marie</dc:creator>
  <cp:lastModifiedBy>Ethan Kalika</cp:lastModifiedBy>
  <cp:revision>5</cp:revision>
  <dcterms:created xsi:type="dcterms:W3CDTF">2022-03-09T15:00:00Z</dcterms:created>
  <dcterms:modified xsi:type="dcterms:W3CDTF">2022-03-13T10:41:00Z</dcterms:modified>
</cp:coreProperties>
</file>